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A3E33D" w14:textId="77777777" w:rsidR="00CA4706" w:rsidRDefault="003B7BBC">
      <w:pPr>
        <w:pStyle w:val="Heading3"/>
      </w:pPr>
      <w:bookmarkStart w:id="0" w:name="hw2-nan-deng"/>
      <w:bookmarkEnd w:id="0"/>
      <w:r>
        <w:t>HW#2, Nan Deng</w:t>
      </w:r>
    </w:p>
    <w:p w14:paraId="6F51547A" w14:textId="77777777" w:rsidR="00CA4706" w:rsidRDefault="003B7BBC">
      <w:pPr>
        <w:pStyle w:val="Heading4"/>
      </w:pPr>
      <w:bookmarkStart w:id="1" w:name="section"/>
      <w:bookmarkEnd w:id="1"/>
      <w:r>
        <w:t>(1)</w:t>
      </w:r>
    </w:p>
    <w:p w14:paraId="1E22CACD" w14:textId="77777777" w:rsidR="00CA4706" w:rsidRDefault="003B7B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v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mu,sigma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37CAE554" w14:textId="77777777" w:rsidR="00CA4706" w:rsidRDefault="003B7BBC">
      <w:pPr>
        <w:pStyle w:val="Heading4"/>
      </w:pPr>
      <w:bookmarkStart w:id="2" w:name="a"/>
      <w:bookmarkEnd w:id="2"/>
      <w:r>
        <w:t>(a)</w:t>
      </w:r>
    </w:p>
    <w:p w14:paraId="7DCC8C99" w14:textId="77777777" w:rsidR="00CA4706" w:rsidRDefault="003B7B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NormalTok"/>
        </w:rPr>
        <w:t>fit_lin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data=</w:t>
      </w:r>
      <w:r>
        <w:rPr>
          <w:rStyle w:val="NormalTok"/>
        </w:rPr>
        <w:t>data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line)</w:t>
      </w:r>
    </w:p>
    <w:p w14:paraId="2B3AB58E" w14:textId="77777777" w:rsidR="00CA4706" w:rsidRDefault="003B7B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dat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8120 -0.44633 -0.01159  0.36843  1.60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69698    0.19998   8.486 2.31e-13 ***</w:t>
      </w:r>
      <w:r>
        <w:br/>
      </w:r>
      <w:r>
        <w:rPr>
          <w:rStyle w:val="VerbatimChar"/>
        </w:rPr>
        <w:t>## x            0.75479    0.06144  12.28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701 on 98 degrees of freedom</w:t>
      </w:r>
      <w:r>
        <w:br/>
      </w:r>
      <w:r>
        <w:rPr>
          <w:rStyle w:val="VerbatimChar"/>
        </w:rPr>
        <w:t xml:space="preserve">## Multiple R-squared:  0.6063, Adjusted R-squared:  0.6023 </w:t>
      </w:r>
      <w:r>
        <w:br/>
      </w:r>
      <w:r>
        <w:rPr>
          <w:rStyle w:val="VerbatimChar"/>
        </w:rPr>
        <w:t>## F-statistic: 150.9 on 1 and 98 DF,  p-value: &lt; 2.2e-16</w:t>
      </w:r>
    </w:p>
    <w:p w14:paraId="0653D8B0" w14:textId="77777777" w:rsidR="00CA4706" w:rsidRDefault="003B7B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m$x,datam$y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fit_line)</w:t>
      </w:r>
    </w:p>
    <w:p w14:paraId="59AC9215" w14:textId="77777777" w:rsidR="00CA4706" w:rsidRDefault="003B7BBC" w:rsidP="00CC10A6">
      <w:pPr>
        <w:pStyle w:val="FirstParagraph"/>
        <w:jc w:val="center"/>
      </w:pPr>
      <w:r>
        <w:rPr>
          <w:noProof/>
        </w:rPr>
        <w:drawing>
          <wp:inline distT="0" distB="0" distL="0" distR="0" wp14:anchorId="206179C9" wp14:editId="5689C758">
            <wp:extent cx="3143250" cy="2514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0HW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D07AB" w14:textId="77777777" w:rsidR="00CA4706" w:rsidRDefault="003B7BBC">
      <w:pPr>
        <w:pStyle w:val="SourceCode"/>
      </w:pPr>
      <w:r>
        <w:rPr>
          <w:rStyle w:val="KeywordTok"/>
        </w:rPr>
        <w:t>coefficients</w:t>
      </w:r>
      <w:r>
        <w:rPr>
          <w:rStyle w:val="NormalTok"/>
        </w:rPr>
        <w:t>(fit_line)</w:t>
      </w:r>
    </w:p>
    <w:p w14:paraId="0DCC155F" w14:textId="77777777" w:rsidR="00CA4706" w:rsidRDefault="003B7BBC">
      <w:pPr>
        <w:pStyle w:val="SourceCode"/>
      </w:pPr>
      <w:r>
        <w:rPr>
          <w:rStyle w:val="VerbatimChar"/>
        </w:rPr>
        <w:lastRenderedPageBreak/>
        <w:t xml:space="preserve">## (Intercept)           x </w:t>
      </w:r>
      <w:r>
        <w:br/>
      </w:r>
      <w:r>
        <w:rPr>
          <w:rStyle w:val="VerbatimChar"/>
        </w:rPr>
        <w:t>##   1.6969772   0.7547914</w:t>
      </w:r>
    </w:p>
    <w:p w14:paraId="695CA6B7" w14:textId="77777777" w:rsidR="00CA4706" w:rsidRDefault="003B7B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line)$sigma</w:t>
      </w:r>
    </w:p>
    <w:p w14:paraId="2274A614" w14:textId="77777777" w:rsidR="00CA4706" w:rsidRDefault="003B7BBC">
      <w:pPr>
        <w:pStyle w:val="SourceCode"/>
      </w:pPr>
      <w:r>
        <w:rPr>
          <w:rStyle w:val="VerbatimChar"/>
        </w:rPr>
        <w:t>## [1] 0.5701041</w:t>
      </w:r>
    </w:p>
    <w:p w14:paraId="701420CF" w14:textId="77777777" w:rsidR="00CA4706" w:rsidRDefault="003B7B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line)$r.squared</w:t>
      </w:r>
    </w:p>
    <w:p w14:paraId="4F3B9358" w14:textId="77777777" w:rsidR="00CA4706" w:rsidRDefault="003B7BBC">
      <w:pPr>
        <w:pStyle w:val="SourceCode"/>
      </w:pPr>
      <w:r>
        <w:rPr>
          <w:rStyle w:val="VerbatimChar"/>
        </w:rPr>
        <w:t>## [1] 0.606287</w:t>
      </w:r>
    </w:p>
    <w:p w14:paraId="3B907168" w14:textId="77777777" w:rsidR="00E75788" w:rsidRDefault="00E75788" w:rsidP="00E75788">
      <w:pPr>
        <w:pStyle w:val="Heading4"/>
      </w:pPr>
      <w:r>
        <w:t xml:space="preserve">(b) </w:t>
      </w:r>
      <w:r w:rsidR="003B7BBC"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>α=1.6969772; β=0.7547914; σ=0.5701041; R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  <w:vertAlign w:val="superscript"/>
        </w:rPr>
        <w:t>2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3B7BBC"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>=0.606287</w:t>
      </w:r>
      <w:r w:rsidR="003B7BBC">
        <w:t xml:space="preserve"> </w:t>
      </w:r>
    </w:p>
    <w:p w14:paraId="2F5B85D6" w14:textId="77777777" w:rsidR="00CA4706" w:rsidRDefault="003B7BBC" w:rsidP="00E75788">
      <w:pPr>
        <w:pStyle w:val="Heading4"/>
      </w:pPr>
      <w:r>
        <w:t>(</w:t>
      </w:r>
      <w:proofErr w:type="gramStart"/>
      <w:r>
        <w:t>c</w:t>
      </w:r>
      <w:proofErr w:type="gramEnd"/>
      <w:r>
        <w:t>)</w:t>
      </w:r>
    </w:p>
    <w:p w14:paraId="652A4186" w14:textId="77777777" w:rsidR="00CA4706" w:rsidRDefault="003B7BBC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datam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DataTyp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120A944" w14:textId="77777777" w:rsidR="00CA4706" w:rsidRDefault="003B7B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m</w:t>
      </w:r>
      <w:r>
        <w:br/>
      </w:r>
      <w:r>
        <w:rPr>
          <w:rStyle w:val="VerbatimChar"/>
        </w:rPr>
        <w:t>## t = 49.314, df = 199, p-value &lt; 2.2e-16</w:t>
      </w:r>
      <w:r>
        <w:br/>
      </w:r>
      <w:r>
        <w:rPr>
          <w:rStyle w:val="VerbatimChar"/>
        </w:rPr>
        <w:t>## alternative hypothesis: true mean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.465606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3.585767</w:t>
      </w:r>
    </w:p>
    <w:p w14:paraId="7D0A6BA4" w14:textId="77777777" w:rsidR="00E75788" w:rsidRDefault="00E75788">
      <w:pPr>
        <w:pStyle w:val="Heading4"/>
      </w:pPr>
      <w:bookmarkStart w:id="3" w:name="d"/>
      <w:bookmarkEnd w:id="3"/>
      <w:r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>Considering that p-value in this model is less than 2.2e-16</w:t>
      </w:r>
      <w:r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and definitely less than 0.05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>, H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  <w:vertAlign w:val="subscript"/>
        </w:rPr>
        <w:t>0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should be rejected</w:t>
      </w:r>
      <w:r>
        <w:rPr>
          <w:rFonts w:asciiTheme="minorHAnsi" w:eastAsiaTheme="minorHAnsi" w:hAnsiTheme="minorHAnsi" w:cstheme="minorBidi"/>
          <w:b w:val="0"/>
          <w:bCs w:val="0"/>
          <w:color w:val="auto"/>
        </w:rPr>
        <w:t>.</w:t>
      </w:r>
    </w:p>
    <w:p w14:paraId="13D07FE5" w14:textId="77777777" w:rsidR="00CA4706" w:rsidRDefault="003B7BBC">
      <w:pPr>
        <w:pStyle w:val="Heading4"/>
      </w:pPr>
      <w:r>
        <w:t>(</w:t>
      </w:r>
      <w:proofErr w:type="gramStart"/>
      <w:r>
        <w:t>d</w:t>
      </w:r>
      <w:proofErr w:type="gramEnd"/>
      <w:r>
        <w:t>)</w:t>
      </w:r>
    </w:p>
    <w:p w14:paraId="40C73DD9" w14:textId="77777777" w:rsidR="00CA4706" w:rsidRDefault="003B7BBC">
      <w:pPr>
        <w:pStyle w:val="SourceCode"/>
      </w:pPr>
      <w:r>
        <w:rPr>
          <w:rStyle w:val="NormalTok"/>
        </w:rPr>
        <w:t>fit_line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*x),</w:t>
      </w:r>
      <w:r>
        <w:rPr>
          <w:rStyle w:val="DataTypeTok"/>
        </w:rPr>
        <w:t>data=</w:t>
      </w:r>
      <w:r>
        <w:rPr>
          <w:rStyle w:val="NormalTok"/>
        </w:rPr>
        <w:t>datam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fit_line,fit_line1)</w:t>
      </w:r>
    </w:p>
    <w:p w14:paraId="369C7683" w14:textId="77777777" w:rsidR="00CA4706" w:rsidRDefault="003B7BB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 ~ x</w:t>
      </w:r>
      <w:r>
        <w:br/>
      </w:r>
      <w:r>
        <w:rPr>
          <w:rStyle w:val="VerbatimChar"/>
        </w:rPr>
        <w:t>## Model 2: y ~ offset(0.9 * x)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98 31.852                              </w:t>
      </w:r>
      <w:r>
        <w:br/>
      </w:r>
      <w:r>
        <w:rPr>
          <w:rStyle w:val="VerbatimChar"/>
        </w:rPr>
        <w:t>## 2     99 33.667 -1   -1.8154 5.5854 0.0200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B7B60C6" w14:textId="77777777" w:rsidR="00E75788" w:rsidRPr="00E75788" w:rsidRDefault="00E75788">
      <w:pPr>
        <w:pStyle w:val="Heading4"/>
        <w:rPr>
          <w:rFonts w:asciiTheme="minorHAnsi" w:eastAsiaTheme="minorHAnsi" w:hAnsiTheme="minorHAnsi" w:cstheme="minorBidi"/>
          <w:b w:val="0"/>
          <w:bCs w:val="0"/>
          <w:color w:val="auto"/>
        </w:rPr>
      </w:pPr>
      <w:bookmarkStart w:id="4" w:name="section-1"/>
      <w:bookmarkEnd w:id="4"/>
      <w:r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>Since p-value of this model is around 0.02, which is less than 0.05, H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  <w:vertAlign w:val="subscript"/>
        </w:rPr>
        <w:t>0</w:t>
      </w:r>
      <w:r w:rsidRPr="00E75788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should also be rejected.</w:t>
      </w:r>
    </w:p>
    <w:p w14:paraId="373C55F6" w14:textId="77777777" w:rsidR="00CA4706" w:rsidRDefault="003B7BBC">
      <w:pPr>
        <w:pStyle w:val="Heading4"/>
      </w:pPr>
      <w:r>
        <w:t>(2)</w:t>
      </w:r>
    </w:p>
    <w:p w14:paraId="20BA8387" w14:textId="77777777" w:rsidR="00CA4706" w:rsidRDefault="003B7BBC">
      <w:pPr>
        <w:pStyle w:val="SourceCode"/>
      </w:pPr>
      <w:r>
        <w:rPr>
          <w:rStyle w:val="NormalTok"/>
        </w:rPr>
        <w:t>m0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-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data=</w:t>
      </w:r>
      <w:r>
        <w:rPr>
          <w:rStyle w:val="NormalTok"/>
        </w:rPr>
        <w:t xml:space="preserve">datam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0)</w:t>
      </w:r>
    </w:p>
    <w:p w14:paraId="2E549E9F" w14:textId="77777777" w:rsidR="00CA4706" w:rsidRDefault="003B7B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 - 1, data = dat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.4258 -0.3656  0.1252  0.5823  2.7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t>## x  1.25453    0.02295   54.6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471 on 99 degrees of freedom</w:t>
      </w:r>
      <w:r>
        <w:br/>
      </w:r>
      <w:r>
        <w:rPr>
          <w:rStyle w:val="VerbatimChar"/>
        </w:rPr>
        <w:t xml:space="preserve">## Multiple R-squared:  0.9679, Adjusted R-squared:  0.9676 </w:t>
      </w:r>
      <w:r>
        <w:br/>
      </w:r>
      <w:r>
        <w:rPr>
          <w:rStyle w:val="VerbatimChar"/>
        </w:rPr>
        <w:t>## F-statistic:  2987 on 1 and 99 DF,  p-value: &lt; 2.2e-16</w:t>
      </w:r>
    </w:p>
    <w:p w14:paraId="7F5605A9" w14:textId="77777777" w:rsidR="00CA4706" w:rsidRDefault="003B7BBC">
      <w:pPr>
        <w:pStyle w:val="Heading4"/>
      </w:pPr>
      <w:bookmarkStart w:id="5" w:name="a-1"/>
      <w:bookmarkEnd w:id="5"/>
      <w:r>
        <w:t>(a)</w:t>
      </w:r>
    </w:p>
    <w:p w14:paraId="222424AD" w14:textId="77777777" w:rsidR="00CA4706" w:rsidRDefault="003B7B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m$x,datam$y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0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F9FB31F" w14:textId="77777777" w:rsidR="00CC10A6" w:rsidRDefault="003B7BBC" w:rsidP="00CC10A6">
      <w:pPr>
        <w:pStyle w:val="FirstParagraph"/>
        <w:jc w:val="center"/>
      </w:pPr>
      <w:r>
        <w:rPr>
          <w:noProof/>
        </w:rPr>
        <w:drawing>
          <wp:inline distT="0" distB="0" distL="0" distR="0" wp14:anchorId="7EB16510" wp14:editId="767F1ECE">
            <wp:extent cx="2857500" cy="228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0H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7A7E6" w14:textId="6D303228" w:rsidR="00CA4706" w:rsidRDefault="003B7BBC" w:rsidP="004E6815">
      <w:pPr>
        <w:pStyle w:val="Heading4"/>
      </w:pPr>
      <w:r>
        <w:t>(b)</w:t>
      </w:r>
      <w:r w:rsidR="004E6815">
        <w:t xml:space="preserve"> </w:t>
      </w:r>
    </w:p>
    <w:p w14:paraId="16E0CACB" w14:textId="77777777" w:rsidR="00CA4706" w:rsidRDefault="003B7BBC">
      <w:pPr>
        <w:pStyle w:val="SourceCode"/>
      </w:pPr>
      <w:proofErr w:type="gramStart"/>
      <w:r>
        <w:rPr>
          <w:rStyle w:val="KeywordTok"/>
        </w:rPr>
        <w:t>sum</w:t>
      </w:r>
      <w:proofErr w:type="gramEnd"/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0)$resid)</w:t>
      </w:r>
    </w:p>
    <w:p w14:paraId="48D095FA" w14:textId="77777777" w:rsidR="00CA4706" w:rsidRDefault="003B7BBC">
      <w:pPr>
        <w:pStyle w:val="SourceCode"/>
      </w:pPr>
      <w:r>
        <w:rPr>
          <w:rStyle w:val="VerbatimChar"/>
        </w:rPr>
        <w:t>## [1] 13.79104</w:t>
      </w:r>
    </w:p>
    <w:p w14:paraId="6D01103B" w14:textId="5CD89042" w:rsidR="004E6815" w:rsidRDefault="004E6815">
      <w:pPr>
        <w:pStyle w:val="Heading4"/>
      </w:pPr>
      <w:bookmarkStart w:id="6" w:name="c"/>
      <w:bookmarkEnd w:id="6"/>
      <w:r w:rsidRPr="004E6815">
        <w:rPr>
          <w:rFonts w:asciiTheme="minorHAnsi" w:eastAsiaTheme="minorHAnsi" w:hAnsiTheme="minorHAnsi" w:cstheme="minorBidi"/>
          <w:b w:val="0"/>
          <w:bCs w:val="0"/>
          <w:color w:val="auto"/>
        </w:rPr>
        <w:t>No, the sum of residuals is about 13.8 rather than 0</w:t>
      </w:r>
      <w:r>
        <w:rPr>
          <w:rFonts w:asciiTheme="minorHAnsi" w:eastAsiaTheme="minorHAnsi" w:hAnsiTheme="minorHAnsi" w:cstheme="minorBidi"/>
          <w:b w:val="0"/>
          <w:bCs w:val="0"/>
          <w:color w:val="auto"/>
        </w:rPr>
        <w:t>.</w:t>
      </w:r>
    </w:p>
    <w:p w14:paraId="0516758F" w14:textId="0016AE2E" w:rsidR="00CA4706" w:rsidRDefault="003B7BBC">
      <w:pPr>
        <w:pStyle w:val="Heading4"/>
      </w:pPr>
      <w:r>
        <w:t>(c)</w:t>
      </w:r>
      <w:r w:rsidR="004E6815">
        <w:t xml:space="preserve"> </w:t>
      </w:r>
    </w:p>
    <w:p w14:paraId="49A8AB57" w14:textId="77777777" w:rsidR="00CA4706" w:rsidRDefault="003B7BBC">
      <w:pPr>
        <w:pStyle w:val="SourceCode"/>
      </w:pPr>
      <w:proofErr w:type="gramStart"/>
      <w:r>
        <w:rPr>
          <w:rStyle w:val="KeywordTok"/>
        </w:rPr>
        <w:t>sum</w:t>
      </w:r>
      <w:proofErr w:type="gramEnd"/>
      <w:r>
        <w:rPr>
          <w:rStyle w:val="NormalTok"/>
        </w:rPr>
        <w:t>(datam$x *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m0))</w:t>
      </w:r>
    </w:p>
    <w:p w14:paraId="66C211E1" w14:textId="77777777" w:rsidR="00CA4706" w:rsidRDefault="003B7BBC">
      <w:pPr>
        <w:pStyle w:val="SourceCode"/>
      </w:pPr>
      <w:r>
        <w:rPr>
          <w:rStyle w:val="VerbatimChar"/>
        </w:rPr>
        <w:t>## [1] -4.010681e-15</w:t>
      </w:r>
    </w:p>
    <w:p w14:paraId="3E34C672" w14:textId="77777777" w:rsidR="00CA4706" w:rsidRDefault="003B7BB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fitted.values</w:t>
      </w:r>
      <w:r>
        <w:rPr>
          <w:rStyle w:val="NormalTok"/>
        </w:rPr>
        <w:t>(m0) *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m0))</w:t>
      </w:r>
    </w:p>
    <w:p w14:paraId="09ADD7DD" w14:textId="77777777" w:rsidR="00CA4706" w:rsidRDefault="003B7BBC">
      <w:pPr>
        <w:pStyle w:val="SourceCode"/>
      </w:pPr>
      <w:r>
        <w:rPr>
          <w:rStyle w:val="VerbatimChar"/>
        </w:rPr>
        <w:t>## [1] -4.458239e-15</w:t>
      </w:r>
    </w:p>
    <w:p w14:paraId="6760FB3F" w14:textId="77A77B29" w:rsidR="00FD15D3" w:rsidRPr="00D835E2" w:rsidRDefault="004E5FB6" w:rsidP="00D835E2">
      <w:pPr>
        <w:pStyle w:val="Heading4"/>
        <w:jc w:val="center"/>
      </w:pPr>
      <w:bookmarkStart w:id="7" w:name="section-2"/>
      <w:bookmarkEnd w:id="7"/>
      <w:r>
        <w:rPr>
          <w:noProof/>
        </w:rPr>
        <w:lastRenderedPageBreak/>
        <w:drawing>
          <wp:inline distT="0" distB="0" distL="0" distR="0" wp14:anchorId="269F760F" wp14:editId="7D57C3C6">
            <wp:extent cx="3202969" cy="2535931"/>
            <wp:effectExtent l="0" t="0" r="0" b="4445"/>
            <wp:docPr id="7" name="Picture 7" descr="Macintosh HD:Users:CandiceDeng 1:Desktop:2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CandiceDeng 1:Desktop:2c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2969" cy="2535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p w14:paraId="36007B24" w14:textId="77777777" w:rsidR="0084625C" w:rsidRDefault="003B7BBC" w:rsidP="003B7BBC">
      <w:pPr>
        <w:pStyle w:val="Heading4"/>
        <w:rPr>
          <w:rFonts w:hint="eastAsia"/>
          <w:lang w:eastAsia="zh-CN"/>
        </w:rPr>
      </w:pPr>
      <w:r>
        <w:t>(3)</w:t>
      </w:r>
    </w:p>
    <w:p w14:paraId="2A14DA7D" w14:textId="062E9C2A" w:rsidR="0084625C" w:rsidRPr="0084625C" w:rsidRDefault="0084625C" w:rsidP="0084625C">
      <w:pPr>
        <w:pStyle w:val="Heading4"/>
        <w:rPr>
          <w:rFonts w:hint="eastAsia"/>
          <w:lang w:eastAsia="zh-CN"/>
        </w:rPr>
      </w:pPr>
      <w:r>
        <w:t>(</w:t>
      </w:r>
      <w:r>
        <w:rPr>
          <w:rFonts w:hint="eastAsia"/>
          <w:lang w:eastAsia="zh-CN"/>
        </w:rPr>
        <w:t>a</w:t>
      </w:r>
      <w:r>
        <w:t xml:space="preserve">) </w:t>
      </w:r>
    </w:p>
    <w:p w14:paraId="0E938A4A" w14:textId="4B80DFC1" w:rsidR="00FD15D3" w:rsidRDefault="0084625C" w:rsidP="0084625C">
      <w:pPr>
        <w:pStyle w:val="Heading4"/>
        <w:jc w:val="center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51D66DFC" wp14:editId="6D1654D5">
            <wp:extent cx="3378302" cy="1083924"/>
            <wp:effectExtent l="0" t="0" r="0" b="8890"/>
            <wp:docPr id="3" name="Picture 3" descr="Macintosh HD:Users:CandiceDeng 1:Desktop:3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CandiceDeng 1:Desktop:3a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003" cy="108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E0BCB" w14:textId="2ECCD6A9" w:rsidR="0084625C" w:rsidRDefault="0084625C" w:rsidP="0084625C">
      <w:pPr>
        <w:pStyle w:val="BodyText"/>
        <w:rPr>
          <w:rFonts w:hint="eastAsia"/>
          <w:lang w:eastAsia="zh-CN"/>
        </w:rPr>
      </w:pPr>
      <w:r>
        <w:rPr>
          <w:rFonts w:hint="eastAsia"/>
        </w:rPr>
        <w:t xml:space="preserve">In this </w:t>
      </w:r>
      <w:r>
        <w:rPr>
          <w:lang w:eastAsia="zh-CN"/>
        </w:rPr>
        <w:t>equation</w:t>
      </w:r>
      <w:r>
        <w:rPr>
          <w:rFonts w:hint="eastAsia"/>
          <w:lang w:eastAsia="zh-CN"/>
        </w:rPr>
        <w:t xml:space="preserve">, r and </w:t>
      </w:r>
      <w:r w:rsidRPr="0084625C">
        <w:rPr>
          <w:lang w:eastAsia="zh-CN"/>
        </w:rPr>
        <w:t>β</w:t>
      </w:r>
      <w:r>
        <w:rPr>
          <w:rFonts w:hint="eastAsia"/>
          <w:lang w:eastAsia="zh-CN"/>
        </w:rPr>
        <w:t xml:space="preserve"> have the same sign.</w:t>
      </w:r>
    </w:p>
    <w:p w14:paraId="1E3277AE" w14:textId="7CDBCEEC" w:rsidR="0084625C" w:rsidRPr="0084625C" w:rsidRDefault="0084625C" w:rsidP="0084625C">
      <w:pPr>
        <w:pStyle w:val="Heading4"/>
        <w:rPr>
          <w:rFonts w:hint="eastAsia"/>
          <w:lang w:eastAsia="zh-CN"/>
        </w:rPr>
      </w:pPr>
      <w:r>
        <w:t>(</w:t>
      </w:r>
      <w:r>
        <w:rPr>
          <w:rFonts w:hint="eastAsia"/>
          <w:lang w:eastAsia="zh-CN"/>
        </w:rPr>
        <w:t>b</w:t>
      </w:r>
      <w:r>
        <w:t xml:space="preserve">) </w:t>
      </w:r>
    </w:p>
    <w:p w14:paraId="33A07C49" w14:textId="63979460" w:rsidR="0084625C" w:rsidRPr="0084625C" w:rsidRDefault="0084625C" w:rsidP="0084625C">
      <w:pPr>
        <w:pStyle w:val="BodyText"/>
        <w:jc w:val="center"/>
        <w:rPr>
          <w:rFonts w:hint="eastAsia"/>
          <w:lang w:eastAsia="zh-CN"/>
        </w:rPr>
      </w:pPr>
      <w:r w:rsidRPr="00B32C5B">
        <w:rPr>
          <w:rFonts w:hint="eastAsia"/>
        </w:rPr>
        <w:drawing>
          <wp:inline distT="0" distB="0" distL="0" distR="0" wp14:anchorId="295585DE" wp14:editId="3705EC9A">
            <wp:extent cx="3221658" cy="3131049"/>
            <wp:effectExtent l="0" t="0" r="4445" b="0"/>
            <wp:docPr id="4" name="Picture 4" descr="Macintosh HD:Users:CandiceDeng 1:Desktop:3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CandiceDeng 1:Desktop:3b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1658" cy="3131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4625C" w:rsidRPr="0084625C" w:rsidSect="00B74D9C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21B898E" w14:textId="77777777" w:rsidR="004E5FB6" w:rsidRDefault="004E5FB6">
      <w:pPr>
        <w:spacing w:after="0"/>
      </w:pPr>
      <w:r>
        <w:separator/>
      </w:r>
    </w:p>
  </w:endnote>
  <w:endnote w:type="continuationSeparator" w:id="0">
    <w:p w14:paraId="32508FCD" w14:textId="77777777" w:rsidR="004E5FB6" w:rsidRDefault="004E5F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CDB8C1" w14:textId="77777777" w:rsidR="004E5FB6" w:rsidRDefault="004E5FB6">
      <w:r>
        <w:separator/>
      </w:r>
    </w:p>
  </w:footnote>
  <w:footnote w:type="continuationSeparator" w:id="0">
    <w:p w14:paraId="5E39AD87" w14:textId="77777777" w:rsidR="004E5FB6" w:rsidRDefault="004E5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89A6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6F113C"/>
    <w:multiLevelType w:val="multilevel"/>
    <w:tmpl w:val="BDB2EF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B7BBC"/>
    <w:rsid w:val="004E29B3"/>
    <w:rsid w:val="004E5FB6"/>
    <w:rsid w:val="004E6815"/>
    <w:rsid w:val="00590D07"/>
    <w:rsid w:val="0074799F"/>
    <w:rsid w:val="00784D58"/>
    <w:rsid w:val="0084625C"/>
    <w:rsid w:val="008D6863"/>
    <w:rsid w:val="00B32C5B"/>
    <w:rsid w:val="00B74D9C"/>
    <w:rsid w:val="00B86B75"/>
    <w:rsid w:val="00BC48D5"/>
    <w:rsid w:val="00C36279"/>
    <w:rsid w:val="00CA4706"/>
    <w:rsid w:val="00CC10A6"/>
    <w:rsid w:val="00CE1FFB"/>
    <w:rsid w:val="00D835E2"/>
    <w:rsid w:val="00DF2E30"/>
    <w:rsid w:val="00E315A3"/>
    <w:rsid w:val="00E318D7"/>
    <w:rsid w:val="00E75788"/>
    <w:rsid w:val="00FD15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2C8DF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4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C10A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C10A6"/>
    <w:rPr>
      <w:rFonts w:ascii="Lucida Grande" w:hAnsi="Lucida Grande" w:cs="Lucida Grande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84625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4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C10A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C10A6"/>
    <w:rPr>
      <w:rFonts w:ascii="Lucida Grande" w:hAnsi="Lucida Grande" w:cs="Lucida Grande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84625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118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7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jpeg"/><Relationship Id="rId12" Type="http://schemas.openxmlformats.org/officeDocument/2006/relationships/image" Target="media/image5.jpe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449</Words>
  <Characters>2561</Characters>
  <Application>Microsoft Macintosh Word</Application>
  <DocSecurity>0</DocSecurity>
  <Lines>21</Lines>
  <Paragraphs>6</Paragraphs>
  <ScaleCrop>false</ScaleCrop>
  <Company/>
  <LinksUpToDate>false</LinksUpToDate>
  <CharactersWithSpaces>3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#2</dc:title>
  <dc:creator>Nan Deng</dc:creator>
  <cp:lastModifiedBy>Nan Deng</cp:lastModifiedBy>
  <cp:revision>14</cp:revision>
  <cp:lastPrinted>2018-01-24T04:21:00Z</cp:lastPrinted>
  <dcterms:created xsi:type="dcterms:W3CDTF">2018-01-24T04:20:00Z</dcterms:created>
  <dcterms:modified xsi:type="dcterms:W3CDTF">2018-01-24T06:00:00Z</dcterms:modified>
</cp:coreProperties>
</file>